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C99B9" w14:textId="77777777" w:rsidR="007B3157" w:rsidRPr="007B3157" w:rsidRDefault="007B3157" w:rsidP="003C6EE6">
      <w:pPr>
        <w:tabs>
          <w:tab w:val="left" w:pos="720"/>
        </w:tabs>
        <w:ind w:left="720" w:hanging="360"/>
        <w:rPr>
          <w:b/>
          <w:bCs/>
        </w:rPr>
      </w:pPr>
    </w:p>
    <w:p w14:paraId="6EAF0B20" w14:textId="12A03F80" w:rsidR="00B47246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List the department without any employees in it.</w:t>
      </w:r>
      <w:r w:rsidR="007B3157" w:rsidRPr="007B3157">
        <w:rPr>
          <w:b/>
          <w:bCs/>
        </w:rPr>
        <w:br/>
      </w:r>
      <w:r w:rsidR="00A550AE">
        <w:rPr>
          <w:rFonts w:eastAsia="Times New Roman" w:cstheme="minorHAnsi"/>
          <w:sz w:val="20"/>
          <w:szCs w:val="20"/>
          <w:lang w:eastAsia="en-IN"/>
        </w:rPr>
        <w:t>SELECT d.dname</w:t>
      </w:r>
      <w:r w:rsidR="00A550AE">
        <w:rPr>
          <w:rFonts w:eastAsia="Times New Roman" w:cstheme="minorHAnsi"/>
          <w:sz w:val="20"/>
          <w:szCs w:val="20"/>
          <w:lang w:eastAsia="en-IN"/>
        </w:rPr>
        <w:br/>
        <w:t>FROM dept d</w:t>
      </w:r>
      <w:r w:rsidR="00A550AE">
        <w:rPr>
          <w:rFonts w:eastAsia="Times New Roman" w:cstheme="minorHAnsi"/>
          <w:sz w:val="20"/>
          <w:szCs w:val="20"/>
          <w:lang w:eastAsia="en-IN"/>
        </w:rPr>
        <w:br/>
        <w:t>LEFT JOIN emp e ON d.deptno = e.deptno</w:t>
      </w:r>
      <w:r w:rsidR="00A550AE">
        <w:rPr>
          <w:rFonts w:eastAsia="Times New Roman" w:cstheme="minorHAnsi"/>
          <w:sz w:val="20"/>
          <w:szCs w:val="20"/>
          <w:lang w:eastAsia="en-IN"/>
        </w:rPr>
        <w:br/>
        <w:t>WHERE e.deptno IS NULL</w:t>
      </w:r>
    </w:p>
    <w:p w14:paraId="4C4AB8FE" w14:textId="61D144F1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List the name and job of the employees who does not report to anybody.</w:t>
      </w:r>
      <w:r w:rsidR="00A550AE">
        <w:rPr>
          <w:b/>
          <w:bCs/>
        </w:rPr>
        <w:br/>
      </w:r>
      <w:r w:rsidR="00A550AE">
        <w:rPr>
          <w:rFonts w:eastAsia="Times New Roman" w:cstheme="minorHAnsi"/>
          <w:sz w:val="20"/>
          <w:szCs w:val="20"/>
          <w:lang w:eastAsia="en-IN"/>
        </w:rPr>
        <w:t>SELECT ename, job</w:t>
      </w:r>
      <w:r w:rsidR="00A550AE">
        <w:rPr>
          <w:rFonts w:eastAsia="Times New Roman" w:cstheme="minorHAnsi"/>
          <w:sz w:val="20"/>
          <w:szCs w:val="20"/>
          <w:lang w:eastAsia="en-IN"/>
        </w:rPr>
        <w:br/>
        <w:t>FROM emp</w:t>
      </w:r>
      <w:r w:rsidR="00A550AE">
        <w:rPr>
          <w:rFonts w:eastAsia="Times New Roman" w:cstheme="minorHAnsi"/>
          <w:sz w:val="20"/>
          <w:szCs w:val="20"/>
          <w:lang w:eastAsia="en-IN"/>
        </w:rPr>
        <w:br/>
        <w:t>WHERE mgr IS NULL</w:t>
      </w:r>
    </w:p>
    <w:p w14:paraId="69A7D78A" w14:textId="757C0DA7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Write a query that will give you the names and jobs of all employees in New York with a commission above 10</w:t>
      </w:r>
      <w:r w:rsidR="002F32A1">
        <w:rPr>
          <w:b/>
          <w:bCs/>
        </w:rPr>
        <w:br/>
      </w:r>
      <w:r w:rsidR="00D52129">
        <w:t>SELECT ename, job</w:t>
      </w:r>
      <w:r w:rsidR="00D52129">
        <w:br/>
        <w:t>FROM emp e, dept d</w:t>
      </w:r>
      <w:r w:rsidR="00D52129">
        <w:br/>
        <w:t>WHERE (e.deptno=d.deptno) AND (d.loc LIKE ‘new York’) AND (e.comm &gt;10)</w:t>
      </w:r>
    </w:p>
    <w:p w14:paraId="6704BF38" w14:textId="56ADF29F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How many employees work in Chicago?</w:t>
      </w:r>
      <w:r w:rsidR="007B3157">
        <w:rPr>
          <w:b/>
          <w:bCs/>
        </w:rPr>
        <w:br/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t>SELECT count(ename)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</w:p>
    <w:p w14:paraId="3C28AB60" w14:textId="2E8F80C3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Which employees work in Chicago?</w:t>
      </w:r>
      <w:r w:rsidR="007B3157">
        <w:rPr>
          <w:b/>
          <w:bCs/>
        </w:rPr>
        <w:br/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t>SELECT ename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</w:p>
    <w:p w14:paraId="7F434827" w14:textId="1680B485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List the employees’ names and cities in which they work. Order the list by city.</w:t>
      </w:r>
      <w:r w:rsidR="00BA0123" w:rsidRPr="00CA7A2F">
        <w:rPr>
          <w:rFonts w:cstheme="minorHAnsi"/>
          <w:sz w:val="20"/>
          <w:szCs w:val="20"/>
        </w:rPr>
        <w:br/>
      </w:r>
      <w:r w:rsidR="00BA0123" w:rsidRPr="00CA7A2F">
        <w:rPr>
          <w:rFonts w:eastAsia="Times New Roman" w:cstheme="minorHAnsi"/>
          <w:sz w:val="20"/>
          <w:szCs w:val="20"/>
          <w:lang w:eastAsia="en-IN"/>
        </w:rPr>
        <w:t>SELECT ename, loc</w:t>
      </w:r>
      <w:r w:rsidR="00BA0123" w:rsidRPr="00CA7A2F">
        <w:rPr>
          <w:rFonts w:eastAsia="Times New Roman" w:cstheme="minorHAnsi"/>
          <w:sz w:val="20"/>
          <w:szCs w:val="20"/>
          <w:lang w:eastAsia="en-IN"/>
        </w:rPr>
        <w:br/>
        <w:t>FROM emp e, dept d</w:t>
      </w:r>
      <w:r w:rsidR="00BA0123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</w:t>
      </w:r>
      <w:r w:rsidR="00BA0123" w:rsidRPr="00CA7A2F">
        <w:rPr>
          <w:rFonts w:eastAsia="Times New Roman" w:cstheme="minorHAnsi"/>
          <w:sz w:val="20"/>
          <w:szCs w:val="20"/>
          <w:lang w:eastAsia="en-IN"/>
        </w:rPr>
        <w:br/>
        <w:t>ORDER BY loc</w:t>
      </w:r>
    </w:p>
    <w:p w14:paraId="53340EE8" w14:textId="624F654D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1047FF">
        <w:rPr>
          <w:b/>
          <w:bCs/>
        </w:rPr>
        <w:t>Find the number o</w:t>
      </w:r>
      <w:r w:rsidR="00672001" w:rsidRPr="001047FF">
        <w:rPr>
          <w:b/>
          <w:bCs/>
        </w:rPr>
        <w:t>f</w:t>
      </w:r>
      <w:r w:rsidRPr="001047FF">
        <w:rPr>
          <w:b/>
          <w:bCs/>
        </w:rPr>
        <w:t xml:space="preserve"> employees and number of departments.</w:t>
      </w:r>
      <w:r w:rsidR="001047FF" w:rsidRPr="001047FF">
        <w:rPr>
          <w:b/>
          <w:bCs/>
        </w:rPr>
        <w:br/>
      </w:r>
      <w:r w:rsidR="001047FF">
        <w:t>SELECT COUNT(DISTINCT(</w:t>
      </w:r>
      <w:proofErr w:type="spellStart"/>
      <w:r w:rsidR="001047FF">
        <w:t>e.ename</w:t>
      </w:r>
      <w:proofErr w:type="spellEnd"/>
      <w:r w:rsidR="001047FF">
        <w:t>)), COUNT(DISTINCT(</w:t>
      </w:r>
      <w:proofErr w:type="spellStart"/>
      <w:r w:rsidR="001047FF">
        <w:t>d.deptno</w:t>
      </w:r>
      <w:proofErr w:type="spellEnd"/>
      <w:r w:rsidR="001047FF">
        <w:t>))</w:t>
      </w:r>
      <w:r w:rsidR="001047FF">
        <w:br/>
        <w:t>FROM emp e</w:t>
      </w:r>
      <w:r w:rsidR="001047FF">
        <w:br/>
        <w:t>INNER JOIN dept d</w:t>
      </w:r>
    </w:p>
    <w:p w14:paraId="0F2CB52C" w14:textId="72F0BC16" w:rsidR="005A44FC" w:rsidRPr="008A7CC3" w:rsidRDefault="005A44FC" w:rsidP="008A7CC3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Display the employees who were hired before their managers.</w:t>
      </w:r>
      <w:r w:rsidR="008A7CC3">
        <w:rPr>
          <w:b/>
          <w:bCs/>
        </w:rPr>
        <w:br/>
      </w:r>
      <w:r w:rsidR="008A7CC3" w:rsidRPr="008A7CC3">
        <w:t xml:space="preserve">SELECT </w:t>
      </w:r>
      <w:r w:rsidR="008A7CC3">
        <w:t>e1.ename</w:t>
      </w:r>
      <w:r w:rsidR="008A7CC3" w:rsidRPr="008A7CC3">
        <w:t xml:space="preserve">, e1.job </w:t>
      </w:r>
      <w:r w:rsidR="008A7CC3" w:rsidRPr="008A7CC3">
        <w:br/>
        <w:t xml:space="preserve">FROM </w:t>
      </w:r>
      <w:r w:rsidR="008A7CC3">
        <w:t>emp</w:t>
      </w:r>
      <w:r w:rsidR="008A7CC3" w:rsidRPr="008A7CC3">
        <w:t xml:space="preserve"> </w:t>
      </w:r>
      <w:r w:rsidR="008A7CC3">
        <w:t>e</w:t>
      </w:r>
      <w:r w:rsidR="008A7CC3" w:rsidRPr="008A7CC3">
        <w:t>1,</w:t>
      </w:r>
      <w:r w:rsidR="008A7CC3">
        <w:t>emp</w:t>
      </w:r>
      <w:r w:rsidR="008A7CC3" w:rsidRPr="008A7CC3">
        <w:t xml:space="preserve"> </w:t>
      </w:r>
      <w:r w:rsidR="008A7CC3">
        <w:t>e</w:t>
      </w:r>
      <w:r w:rsidR="008A7CC3" w:rsidRPr="008A7CC3">
        <w:t xml:space="preserve">2 </w:t>
      </w:r>
      <w:r w:rsidR="008A7CC3" w:rsidRPr="008A7CC3">
        <w:br/>
        <w:t>WHERE e1.mgr=e2.empno AND e1.hiredate &lt; e2.hiredate;</w:t>
      </w:r>
    </w:p>
    <w:p w14:paraId="412F1920" w14:textId="441EA2F8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Determine the number of managers without listing them.</w:t>
      </w:r>
      <w:r w:rsidR="00A550AE">
        <w:rPr>
          <w:b/>
          <w:bCs/>
        </w:rPr>
        <w:br/>
      </w:r>
      <w:r w:rsidR="00A550AE">
        <w:t>SELECT COUNT(ename)</w:t>
      </w:r>
      <w:r w:rsidR="00A550AE">
        <w:br/>
        <w:t>FROM emp</w:t>
      </w:r>
      <w:r w:rsidR="00A550AE">
        <w:br/>
        <w:t>WHERE job LIKE ‘manager’</w:t>
      </w:r>
    </w:p>
    <w:p w14:paraId="46E3A6AF" w14:textId="0D794B20" w:rsidR="005A44FC" w:rsidRPr="007B3157" w:rsidRDefault="005A44FC" w:rsidP="007B3157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lastRenderedPageBreak/>
        <w:t>Display the name and title of all employees who do not have a manager.</w:t>
      </w:r>
      <w:r w:rsidR="00A550AE">
        <w:rPr>
          <w:b/>
          <w:bCs/>
        </w:rPr>
        <w:br/>
      </w:r>
      <w:r w:rsidR="00A550AE">
        <w:t>SELECT ename, job</w:t>
      </w:r>
      <w:r w:rsidR="00A550AE">
        <w:br/>
        <w:t>FROM emp</w:t>
      </w:r>
      <w:r w:rsidR="00A550AE">
        <w:br/>
        <w:t>WHERE mgr IS NULL</w:t>
      </w:r>
    </w:p>
    <w:p w14:paraId="1B151C62" w14:textId="4E50420D" w:rsidR="00A550AE" w:rsidRPr="00A550AE" w:rsidRDefault="005A44FC" w:rsidP="00A550AE">
      <w:pPr>
        <w:pStyle w:val="ListParagraph"/>
        <w:numPr>
          <w:ilvl w:val="0"/>
          <w:numId w:val="4"/>
        </w:numPr>
        <w:rPr>
          <w:b/>
          <w:bCs/>
        </w:rPr>
      </w:pPr>
      <w:r w:rsidRPr="007B3157">
        <w:rPr>
          <w:b/>
          <w:bCs/>
        </w:rPr>
        <w:t>Create a query to display the employee name and department number for employee SMITH.</w:t>
      </w:r>
      <w:r w:rsidR="00A550AE">
        <w:rPr>
          <w:b/>
          <w:bCs/>
        </w:rPr>
        <w:br/>
      </w:r>
      <w:r w:rsidR="00A550AE">
        <w:t>SELECT ename, deptno</w:t>
      </w:r>
      <w:r w:rsidR="00A550AE">
        <w:br/>
        <w:t>FROM emp</w:t>
      </w:r>
      <w:r w:rsidR="00A550AE">
        <w:br/>
        <w:t>WHERE ename LIKE ‘smith’</w:t>
      </w:r>
    </w:p>
    <w:p w14:paraId="3635AA46" w14:textId="77777777" w:rsidR="002F32A1" w:rsidRPr="002F32A1" w:rsidRDefault="002F32A1" w:rsidP="002F32A1">
      <w:pPr>
        <w:rPr>
          <w:b/>
          <w:bCs/>
        </w:rPr>
      </w:pPr>
    </w:p>
    <w:p w14:paraId="58779C2C" w14:textId="723A0098" w:rsidR="005A44FC" w:rsidRPr="002F32A1" w:rsidRDefault="005A44FC" w:rsidP="002F32A1">
      <w:pPr>
        <w:pStyle w:val="ListParagraph"/>
        <w:numPr>
          <w:ilvl w:val="0"/>
          <w:numId w:val="4"/>
        </w:numPr>
        <w:rPr>
          <w:rFonts w:eastAsia="Times New Roman"/>
          <w:b/>
          <w:bCs/>
        </w:rPr>
      </w:pPr>
      <w:r w:rsidRPr="002F32A1">
        <w:rPr>
          <w:b/>
          <w:bCs/>
        </w:rPr>
        <w:t>Display the salesmen who are not in Boston</w:t>
      </w:r>
      <w:r w:rsidR="007B718A" w:rsidRPr="002F32A1">
        <w:rPr>
          <w:b/>
          <w:bCs/>
        </w:rPr>
        <w:br/>
      </w:r>
      <w:r w:rsidR="007B718A" w:rsidRPr="002F32A1">
        <w:t>SELECT ename</w:t>
      </w:r>
      <w:r w:rsidR="007B718A" w:rsidRPr="002F32A1">
        <w:br/>
        <w:t>FROM emp</w:t>
      </w:r>
      <w:r w:rsidR="007B718A" w:rsidRPr="002F32A1">
        <w:br/>
        <w:t>WHERE deptno = ( SELECT deptno</w:t>
      </w:r>
      <w:r w:rsidR="007B718A" w:rsidRPr="002F32A1">
        <w:br/>
        <w:t xml:space="preserve">                                     FROM dept</w:t>
      </w:r>
      <w:r w:rsidR="007B718A" w:rsidRPr="002F32A1">
        <w:br/>
        <w:t xml:space="preserve">                                     WHERE loc NOT LIKE ‘Boston’)</w:t>
      </w:r>
      <w:r w:rsidR="00A550AE" w:rsidRPr="002F32A1">
        <w:rPr>
          <w:b/>
          <w:bCs/>
        </w:rPr>
        <w:br/>
      </w:r>
    </w:p>
    <w:p w14:paraId="273E0B89" w14:textId="62B1F5BC" w:rsidR="007B718A" w:rsidRPr="007B718A" w:rsidRDefault="005A44FC" w:rsidP="007B718A">
      <w:pPr>
        <w:pStyle w:val="ListParagraph"/>
        <w:numPr>
          <w:ilvl w:val="0"/>
          <w:numId w:val="4"/>
        </w:numPr>
        <w:rPr>
          <w:b/>
          <w:bCs/>
          <w:color w:val="444444"/>
        </w:rPr>
      </w:pPr>
      <w:r w:rsidRPr="002F32A1">
        <w:rPr>
          <w:b/>
          <w:bCs/>
        </w:rPr>
        <w:t>List the details of the employees along with their location</w:t>
      </w:r>
      <w:r w:rsidR="007B3157">
        <w:rPr>
          <w:b/>
          <w:bCs/>
          <w:color w:val="444444"/>
        </w:rPr>
        <w:br/>
      </w:r>
      <w:r w:rsidR="007B718A" w:rsidRPr="002F32A1">
        <w:t>SELECT *</w:t>
      </w:r>
      <w:r w:rsidR="007B718A" w:rsidRPr="002F32A1">
        <w:br/>
        <w:t>FROM emp e</w:t>
      </w:r>
      <w:r w:rsidR="007B718A" w:rsidRPr="002F32A1">
        <w:br/>
        <w:t>JOIN dept d</w:t>
      </w:r>
      <w:r w:rsidR="007B718A" w:rsidRPr="002F32A1">
        <w:br/>
        <w:t>ON e.deptno=d.deptno</w:t>
      </w:r>
    </w:p>
    <w:p w14:paraId="7CC7516F" w14:textId="2FA69BE9" w:rsidR="005A44FC" w:rsidRPr="007B3157" w:rsidRDefault="005A44FC" w:rsidP="007B3157">
      <w:pPr>
        <w:pStyle w:val="ListParagraph"/>
        <w:numPr>
          <w:ilvl w:val="0"/>
          <w:numId w:val="4"/>
        </w:numPr>
        <w:rPr>
          <w:rFonts w:eastAsia="Times New Roman"/>
          <w:b/>
          <w:bCs/>
        </w:rPr>
      </w:pPr>
      <w:r w:rsidRPr="007B3157">
        <w:rPr>
          <w:rFonts w:eastAsia="Times New Roman"/>
          <w:b/>
          <w:bCs/>
        </w:rPr>
        <w:t>List the salesmen who are drawing salary less than Miller</w:t>
      </w:r>
      <w:r w:rsidR="007B3157">
        <w:rPr>
          <w:rFonts w:eastAsia="Times New Roman"/>
          <w:b/>
          <w:bCs/>
        </w:rPr>
        <w:br/>
      </w:r>
      <w:r w:rsidR="007B3157">
        <w:rPr>
          <w:rFonts w:eastAsia="Times New Roman"/>
        </w:rPr>
        <w:t>SELECT ename</w:t>
      </w:r>
      <w:r w:rsidR="007B3157">
        <w:rPr>
          <w:rFonts w:eastAsia="Times New Roman"/>
        </w:rPr>
        <w:br/>
        <w:t>FROM emp</w:t>
      </w:r>
      <w:r w:rsidR="007B3157">
        <w:rPr>
          <w:rFonts w:eastAsia="Times New Roman"/>
        </w:rPr>
        <w:br/>
        <w:t>WHERE sal &lt; ( SELECT sal</w:t>
      </w:r>
      <w:r w:rsidR="007B3157">
        <w:rPr>
          <w:rFonts w:eastAsia="Times New Roman"/>
        </w:rPr>
        <w:br/>
        <w:t xml:space="preserve">                          FROM emp</w:t>
      </w:r>
      <w:r w:rsidR="007B3157">
        <w:rPr>
          <w:rFonts w:eastAsia="Times New Roman"/>
        </w:rPr>
        <w:br/>
        <w:t xml:space="preserve">                          WHERE ename LIKE ‘miller’)</w:t>
      </w:r>
    </w:p>
    <w:p w14:paraId="058BF9F3" w14:textId="5F589F61" w:rsidR="005A44FC" w:rsidRPr="007B3157" w:rsidRDefault="005A44FC" w:rsidP="007B3157">
      <w:pPr>
        <w:pStyle w:val="ListParagraph"/>
        <w:numPr>
          <w:ilvl w:val="0"/>
          <w:numId w:val="4"/>
        </w:numPr>
        <w:rPr>
          <w:rFonts w:eastAsia="Times New Roman"/>
          <w:b/>
          <w:bCs/>
        </w:rPr>
      </w:pPr>
      <w:r w:rsidRPr="007B3157">
        <w:rPr>
          <w:rFonts w:eastAsia="Times New Roman"/>
          <w:b/>
          <w:bCs/>
        </w:rPr>
        <w:t>Display the details of the employee working in Chicago</w:t>
      </w:r>
      <w:r w:rsidR="007B3157">
        <w:rPr>
          <w:rFonts w:eastAsia="Times New Roman"/>
          <w:b/>
          <w:bCs/>
        </w:rPr>
        <w:br/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t xml:space="preserve">SELECT </w:t>
      </w:r>
      <w:r w:rsidR="007B3157">
        <w:rPr>
          <w:rFonts w:eastAsia="Times New Roman" w:cstheme="minorHAnsi"/>
          <w:sz w:val="20"/>
          <w:szCs w:val="20"/>
          <w:lang w:eastAsia="en-IN"/>
        </w:rPr>
        <w:t>*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FROM emp e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JOIN dept d</w:t>
      </w:r>
      <w:r w:rsidR="007B3157" w:rsidRPr="00CA7A2F">
        <w:rPr>
          <w:rFonts w:eastAsia="Times New Roman" w:cstheme="minorHAnsi"/>
          <w:sz w:val="20"/>
          <w:szCs w:val="20"/>
          <w:lang w:eastAsia="en-IN"/>
        </w:rPr>
        <w:br/>
        <w:t>WHERE e.deptno = d.deptno AND d.loc LIKE 'chicago'</w:t>
      </w:r>
    </w:p>
    <w:p w14:paraId="6600A509" w14:textId="5B8F581F" w:rsidR="005A44FC" w:rsidRPr="007B3157" w:rsidRDefault="005A44FC" w:rsidP="007B3157">
      <w:pPr>
        <w:pStyle w:val="ListParagraph"/>
        <w:numPr>
          <w:ilvl w:val="0"/>
          <w:numId w:val="4"/>
        </w:numPr>
        <w:rPr>
          <w:rFonts w:asciiTheme="minorHAnsi" w:hAnsiTheme="minorHAnsi" w:cstheme="minorHAnsi"/>
          <w:sz w:val="20"/>
          <w:szCs w:val="20"/>
        </w:rPr>
      </w:pPr>
      <w:r w:rsidRPr="007B3157">
        <w:rPr>
          <w:b/>
          <w:bCs/>
        </w:rPr>
        <w:t>Find the names of all employees whose salaries are greater than the minimum salary for the Manager</w:t>
      </w:r>
      <w:r w:rsidR="007B3157" w:rsidRPr="007B3157">
        <w:rPr>
          <w:b/>
          <w:bCs/>
        </w:rPr>
        <w:br/>
      </w:r>
      <w:r w:rsidR="007B3157">
        <w:t xml:space="preserve"> </w:t>
      </w:r>
      <w:r w:rsidR="007B3157" w:rsidRPr="007B3157">
        <w:rPr>
          <w:rFonts w:asciiTheme="minorHAnsi" w:hAnsiTheme="minorHAnsi" w:cstheme="minorHAnsi"/>
          <w:sz w:val="20"/>
          <w:szCs w:val="20"/>
        </w:rPr>
        <w:t>SELECT ename, sal</w:t>
      </w:r>
      <w:r w:rsidR="007B3157">
        <w:rPr>
          <w:rFonts w:asciiTheme="minorHAnsi" w:hAnsiTheme="minorHAnsi" w:cstheme="minorHAnsi"/>
          <w:sz w:val="20"/>
          <w:szCs w:val="20"/>
        </w:rPr>
        <w:br/>
      </w:r>
      <w:r w:rsidR="007B3157" w:rsidRPr="007B3157">
        <w:rPr>
          <w:rFonts w:asciiTheme="minorHAnsi" w:hAnsiTheme="minorHAnsi" w:cstheme="minorHAnsi"/>
          <w:sz w:val="20"/>
          <w:szCs w:val="20"/>
        </w:rPr>
        <w:t>FROM emp</w:t>
      </w:r>
      <w:r w:rsidR="007B3157">
        <w:rPr>
          <w:rFonts w:asciiTheme="minorHAnsi" w:hAnsiTheme="minorHAnsi" w:cstheme="minorHAnsi"/>
          <w:sz w:val="20"/>
          <w:szCs w:val="20"/>
        </w:rPr>
        <w:br/>
      </w:r>
      <w:r w:rsidR="007B3157" w:rsidRPr="007B3157">
        <w:rPr>
          <w:rFonts w:asciiTheme="minorHAnsi" w:hAnsiTheme="minorHAnsi" w:cstheme="minorHAnsi"/>
          <w:sz w:val="20"/>
          <w:szCs w:val="20"/>
        </w:rPr>
        <w:t xml:space="preserve">WHERE sal &gt; ( SELECT MIN(sal) </w:t>
      </w:r>
      <w:r w:rsidR="007B3157" w:rsidRPr="007B3157">
        <w:rPr>
          <w:rFonts w:asciiTheme="minorHAnsi" w:hAnsiTheme="minorHAnsi" w:cstheme="minorHAnsi"/>
          <w:sz w:val="20"/>
          <w:szCs w:val="20"/>
        </w:rPr>
        <w:br/>
        <w:t xml:space="preserve">                          FROM emp </w:t>
      </w:r>
      <w:r w:rsidR="007B3157" w:rsidRPr="007B3157">
        <w:rPr>
          <w:rFonts w:asciiTheme="minorHAnsi" w:hAnsiTheme="minorHAnsi" w:cstheme="minorHAnsi"/>
          <w:sz w:val="20"/>
          <w:szCs w:val="20"/>
        </w:rPr>
        <w:br/>
        <w:t xml:space="preserve">                          WHERE job like "MANAGER")</w:t>
      </w:r>
    </w:p>
    <w:p w14:paraId="41C8283B" w14:textId="32D12B56" w:rsidR="005A44FC" w:rsidRPr="007B3157" w:rsidRDefault="005A44FC" w:rsidP="007B3157">
      <w:pPr>
        <w:pStyle w:val="ListParagraph"/>
        <w:numPr>
          <w:ilvl w:val="0"/>
          <w:numId w:val="4"/>
        </w:numPr>
      </w:pPr>
      <w:r w:rsidRPr="007B3157">
        <w:rPr>
          <w:rFonts w:eastAsia="Times New Roman"/>
          <w:b/>
          <w:bCs/>
        </w:rPr>
        <w:t>Select the last name and job id from all employees whose department id is equal to Accounting.</w:t>
      </w:r>
      <w:r w:rsidR="007B3157">
        <w:rPr>
          <w:rFonts w:eastAsia="Times New Roman"/>
        </w:rPr>
        <w:br/>
      </w:r>
      <w:r w:rsidR="007B3157" w:rsidRPr="00CA7A2F">
        <w:rPr>
          <w:rFonts w:cstheme="minorHAnsi"/>
          <w:sz w:val="20"/>
          <w:szCs w:val="20"/>
        </w:rPr>
        <w:t>SELECT ename, job</w:t>
      </w:r>
      <w:r w:rsidR="007B3157" w:rsidRPr="00CA7A2F">
        <w:rPr>
          <w:rFonts w:cstheme="minorHAnsi"/>
          <w:sz w:val="20"/>
          <w:szCs w:val="20"/>
        </w:rPr>
        <w:br/>
        <w:t>FROM emp, dept</w:t>
      </w:r>
      <w:r w:rsidR="007B3157" w:rsidRPr="00CA7A2F">
        <w:rPr>
          <w:rFonts w:cstheme="minorHAnsi"/>
          <w:sz w:val="20"/>
          <w:szCs w:val="20"/>
        </w:rPr>
        <w:br/>
      </w:r>
      <w:r w:rsidR="007B3157" w:rsidRPr="005420DB">
        <w:rPr>
          <w:rFonts w:cstheme="minorHAnsi"/>
          <w:sz w:val="20"/>
          <w:szCs w:val="20"/>
        </w:rPr>
        <w:t>WHERE emp.deptno=dept.deptno AND dname LIKE ‘accounting’</w:t>
      </w:r>
    </w:p>
    <w:p w14:paraId="0A1BA3D7" w14:textId="61692307" w:rsidR="008A7CC3" w:rsidRDefault="008A7CC3" w:rsidP="008A7CC3">
      <w:pPr>
        <w:pStyle w:val="ListParagraph"/>
        <w:ind w:left="360"/>
      </w:pPr>
    </w:p>
    <w:p w14:paraId="1971BF07" w14:textId="77777777" w:rsidR="008A7CC3" w:rsidRPr="008A7CC3" w:rsidRDefault="008A7CC3" w:rsidP="008A7CC3">
      <w:pPr>
        <w:pStyle w:val="ListParagraph"/>
        <w:ind w:left="360"/>
      </w:pPr>
    </w:p>
    <w:p w14:paraId="36BC30BB" w14:textId="0F7EAF66" w:rsidR="005A44FC" w:rsidRPr="007B3157" w:rsidRDefault="005A44FC" w:rsidP="007B3157">
      <w:pPr>
        <w:pStyle w:val="ListParagraph"/>
        <w:numPr>
          <w:ilvl w:val="0"/>
          <w:numId w:val="4"/>
        </w:numPr>
      </w:pPr>
      <w:r w:rsidRPr="007B3157">
        <w:rPr>
          <w:b/>
          <w:bCs/>
          <w:color w:val="000000"/>
          <w:lang w:val="en"/>
        </w:rPr>
        <w:t>Display those emp who are working as manager</w:t>
      </w:r>
      <w:r w:rsidR="007B3157">
        <w:rPr>
          <w:color w:val="000000"/>
          <w:lang w:val="en"/>
        </w:rPr>
        <w:br/>
        <w:t>SELECT ename, empno</w:t>
      </w:r>
      <w:r w:rsidR="007B3157">
        <w:rPr>
          <w:color w:val="000000"/>
          <w:lang w:val="en"/>
        </w:rPr>
        <w:br/>
        <w:t>FROM emp</w:t>
      </w:r>
      <w:r w:rsidR="007B3157">
        <w:rPr>
          <w:color w:val="000000"/>
          <w:lang w:val="en"/>
        </w:rPr>
        <w:br/>
        <w:t>WHERE job LIKE ‘manager’</w:t>
      </w:r>
    </w:p>
    <w:sectPr w:rsidR="005A44FC" w:rsidRPr="007B3157" w:rsidSect="007B3157">
      <w:headerReference w:type="default" r:id="rId8"/>
      <w:footnotePr>
        <w:pos w:val="beneathText"/>
      </w:footnotePr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FE445" w14:textId="77777777" w:rsidR="000C5987" w:rsidRDefault="000C5987" w:rsidP="007B3157">
      <w:r>
        <w:separator/>
      </w:r>
    </w:p>
  </w:endnote>
  <w:endnote w:type="continuationSeparator" w:id="0">
    <w:p w14:paraId="5141D017" w14:textId="77777777" w:rsidR="000C5987" w:rsidRDefault="000C5987" w:rsidP="007B31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16CD3" w14:textId="77777777" w:rsidR="000C5987" w:rsidRDefault="000C5987" w:rsidP="007B3157">
      <w:r>
        <w:separator/>
      </w:r>
    </w:p>
  </w:footnote>
  <w:footnote w:type="continuationSeparator" w:id="0">
    <w:p w14:paraId="160DA03E" w14:textId="77777777" w:rsidR="000C5987" w:rsidRDefault="000C5987" w:rsidP="007B31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B0C919" w14:textId="03535EE2" w:rsidR="007B3157" w:rsidRPr="007B3157" w:rsidRDefault="007B3157">
    <w:pPr>
      <w:pStyle w:val="Header"/>
      <w:rPr>
        <w:rFonts w:asciiTheme="minorHAnsi" w:hAnsiTheme="minorHAnsi" w:cstheme="minorHAnsi"/>
      </w:rPr>
    </w:pPr>
    <w:r w:rsidRPr="007B3157">
      <w:rPr>
        <w:rFonts w:asciiTheme="minorHAnsi" w:hAnsiTheme="minorHAnsi" w:cstheme="minorHAnsi"/>
      </w:rPr>
      <w:t>SQL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2.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2.%3.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2.%3.%4.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2.%3.%4.%5.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2.%3.%4.%5.%6.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2.%3.%4.%5.%6.%7.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2.%3.%4.%5.%6.%7.%8.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4D516A6D"/>
    <w:multiLevelType w:val="hybridMultilevel"/>
    <w:tmpl w:val="6876F1F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7716B3D"/>
    <w:multiLevelType w:val="hybridMultilevel"/>
    <w:tmpl w:val="90C67AC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0MzaxNDKzMDE0NjdT0lEKTi0uzszPAykwrAUAeFOyXCwAAAA="/>
  </w:docVars>
  <w:rsids>
    <w:rsidRoot w:val="005A44FC"/>
    <w:rsid w:val="000850C2"/>
    <w:rsid w:val="000C5987"/>
    <w:rsid w:val="001047FF"/>
    <w:rsid w:val="00182160"/>
    <w:rsid w:val="002F32A1"/>
    <w:rsid w:val="003236AE"/>
    <w:rsid w:val="005A44FC"/>
    <w:rsid w:val="00672001"/>
    <w:rsid w:val="007B3157"/>
    <w:rsid w:val="007B718A"/>
    <w:rsid w:val="008A7CC3"/>
    <w:rsid w:val="00A550AE"/>
    <w:rsid w:val="00B47246"/>
    <w:rsid w:val="00BA0123"/>
    <w:rsid w:val="00D52129"/>
    <w:rsid w:val="00DA5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50B4D"/>
  <w15:chartTrackingRefBased/>
  <w15:docId w15:val="{AD114E9D-AD22-44D8-89E2-51B983FC2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4FC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5A44FC"/>
    <w:pPr>
      <w:spacing w:after="200" w:line="276" w:lineRule="auto"/>
      <w:ind w:left="720"/>
    </w:pPr>
    <w:rPr>
      <w:rFonts w:ascii="Calibri" w:eastAsia="Calibri" w:hAnsi="Calibri"/>
      <w:kern w:val="1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B315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315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7B315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3157"/>
    <w:rPr>
      <w:rFonts w:ascii="Times New Roman" w:eastAsia="Times New Roman" w:hAnsi="Times New Roman" w:cs="Times New Roman"/>
      <w:sz w:val="24"/>
      <w:szCs w:val="24"/>
      <w:lang w:val="en-US"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750031-061C-471E-A9A5-CDB8C37DA7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407</Words>
  <Characters>232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hree R.</dc:creator>
  <cp:keywords/>
  <dc:description/>
  <cp:lastModifiedBy>Srikar Peddapally</cp:lastModifiedBy>
  <cp:revision>7</cp:revision>
  <dcterms:created xsi:type="dcterms:W3CDTF">2021-07-02T09:33:00Z</dcterms:created>
  <dcterms:modified xsi:type="dcterms:W3CDTF">2021-08-09T06:25:00Z</dcterms:modified>
</cp:coreProperties>
</file>